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72E79" w14:textId="5530D459" w:rsidR="00AE7271" w:rsidRPr="00AC5C01" w:rsidRDefault="00AE3D53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signment Week </w:t>
      </w:r>
      <w:r w:rsidR="005B7A52">
        <w:rPr>
          <w:rFonts w:ascii="Times New Roman" w:hAnsi="Times New Roman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 xml:space="preserve"> </w:t>
      </w:r>
      <w:r w:rsidR="00963DF4">
        <w:rPr>
          <w:rFonts w:ascii="Times New Roman" w:hAnsi="Times New Roman"/>
          <w:sz w:val="24"/>
          <w:szCs w:val="24"/>
        </w:rPr>
        <w:t>Live Sesssion</w:t>
      </w:r>
    </w:p>
    <w:p w14:paraId="3B1DC9C5" w14:textId="77777777" w:rsidR="00C429D5" w:rsidRPr="00AC5C01" w:rsidRDefault="003665AB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C5C01">
        <w:rPr>
          <w:rFonts w:ascii="Times New Roman" w:hAnsi="Times New Roman"/>
          <w:sz w:val="24"/>
          <w:szCs w:val="24"/>
        </w:rPr>
        <w:t>Michelle Nesbitt</w:t>
      </w:r>
    </w:p>
    <w:p w14:paraId="00D25055" w14:textId="4BD2E690" w:rsidR="00C429D5" w:rsidRPr="00AC5C01" w:rsidRDefault="00963DF4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SW 123</w:t>
      </w:r>
      <w:r w:rsidR="00BA4874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React</w:t>
      </w:r>
      <w:r w:rsidR="00BA4874">
        <w:rPr>
          <w:rFonts w:ascii="Times New Roman" w:hAnsi="Times New Roman"/>
          <w:sz w:val="24"/>
          <w:szCs w:val="24"/>
        </w:rPr>
        <w:t>)</w:t>
      </w:r>
    </w:p>
    <w:p w14:paraId="1F60751E" w14:textId="243D046B" w:rsidR="00C429D5" w:rsidRPr="00AC5C01" w:rsidRDefault="003665AB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C5C01">
        <w:rPr>
          <w:rFonts w:ascii="Times New Roman" w:hAnsi="Times New Roman"/>
          <w:sz w:val="24"/>
          <w:szCs w:val="24"/>
        </w:rPr>
        <w:t xml:space="preserve">Professor </w:t>
      </w:r>
      <w:r w:rsidR="00963DF4">
        <w:rPr>
          <w:rFonts w:ascii="Times New Roman" w:hAnsi="Times New Roman"/>
          <w:sz w:val="24"/>
          <w:szCs w:val="24"/>
        </w:rPr>
        <w:t>Carr</w:t>
      </w:r>
    </w:p>
    <w:p w14:paraId="5279C821" w14:textId="42455746" w:rsidR="00F87BD6" w:rsidRPr="00AC5C01" w:rsidRDefault="00963DF4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yan</w:t>
      </w:r>
      <w:r w:rsidR="003665AB" w:rsidRPr="00AC5C01">
        <w:rPr>
          <w:rFonts w:ascii="Times New Roman" w:hAnsi="Times New Roman"/>
          <w:sz w:val="24"/>
          <w:szCs w:val="24"/>
        </w:rPr>
        <w:t xml:space="preserve"> University</w:t>
      </w:r>
    </w:p>
    <w:p w14:paraId="24FF833A" w14:textId="77777777" w:rsidR="00372538" w:rsidRPr="00AC5C01" w:rsidRDefault="00372538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  <w:sectPr w:rsidR="00372538" w:rsidRPr="00AC5C01" w:rsidSect="00A443C0">
          <w:headerReference w:type="default" r:id="rId8"/>
          <w:headerReference w:type="first" r:id="rId9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</w:p>
    <w:p w14:paraId="15E24E18" w14:textId="3202C7BB" w:rsidR="00BA4874" w:rsidRDefault="000F5943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W</w:t>
      </w:r>
      <w:r w:rsidR="00963DF4">
        <w:rPr>
          <w:rFonts w:ascii="Times New Roman" w:hAnsi="Times New Roman"/>
          <w:sz w:val="24"/>
          <w:szCs w:val="24"/>
        </w:rPr>
        <w:t xml:space="preserve">eek </w:t>
      </w:r>
      <w:r w:rsidR="005B7A52">
        <w:rPr>
          <w:rFonts w:ascii="Times New Roman" w:hAnsi="Times New Roman"/>
          <w:sz w:val="24"/>
          <w:szCs w:val="24"/>
        </w:rPr>
        <w:t>5</w:t>
      </w:r>
      <w:r w:rsidR="00963DF4">
        <w:rPr>
          <w:rFonts w:ascii="Times New Roman" w:hAnsi="Times New Roman"/>
          <w:sz w:val="24"/>
          <w:szCs w:val="24"/>
        </w:rPr>
        <w:t xml:space="preserve"> Live Session</w:t>
      </w:r>
    </w:p>
    <w:p w14:paraId="5C78D767" w14:textId="2B4F16C0" w:rsidR="00963DF4" w:rsidRDefault="00963DF4" w:rsidP="00963DF4">
      <w:pPr>
        <w:pStyle w:val="ListParagraph"/>
        <w:numPr>
          <w:ilvl w:val="0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is course</w:t>
      </w:r>
      <w:r w:rsidR="005B7A52">
        <w:rPr>
          <w:rFonts w:ascii="Times New Roman" w:hAnsi="Times New Roman"/>
          <w:sz w:val="24"/>
          <w:szCs w:val="24"/>
        </w:rPr>
        <w:t xml:space="preserve"> video</w:t>
      </w:r>
      <w:r>
        <w:rPr>
          <w:rFonts w:ascii="Times New Roman" w:hAnsi="Times New Roman"/>
          <w:sz w:val="24"/>
          <w:szCs w:val="24"/>
        </w:rPr>
        <w:t>, the following was discussed:</w:t>
      </w:r>
    </w:p>
    <w:p w14:paraId="63534E55" w14:textId="7C7A858E" w:rsidR="00963DF4" w:rsidRDefault="00963DF4" w:rsidP="00963DF4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went over</w:t>
      </w:r>
      <w:r w:rsidR="00E635F6">
        <w:rPr>
          <w:rFonts w:ascii="Times New Roman" w:hAnsi="Times New Roman"/>
          <w:sz w:val="24"/>
          <w:szCs w:val="24"/>
        </w:rPr>
        <w:t xml:space="preserve"> how to use</w:t>
      </w:r>
      <w:r>
        <w:rPr>
          <w:rFonts w:ascii="Times New Roman" w:hAnsi="Times New Roman"/>
          <w:sz w:val="24"/>
          <w:szCs w:val="24"/>
        </w:rPr>
        <w:t xml:space="preserve"> </w:t>
      </w:r>
      <w:r w:rsidR="005B7A52">
        <w:rPr>
          <w:rFonts w:ascii="Times New Roman" w:hAnsi="Times New Roman"/>
          <w:sz w:val="24"/>
          <w:szCs w:val="24"/>
        </w:rPr>
        <w:t>routes</w:t>
      </w:r>
    </w:p>
    <w:p w14:paraId="560DF753" w14:textId="7A384980" w:rsidR="00963DF4" w:rsidRDefault="009E66C8" w:rsidP="00E635F6">
      <w:pPr>
        <w:pStyle w:val="ListParagraph"/>
        <w:numPr>
          <w:ilvl w:val="2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 were </w:t>
      </w:r>
      <w:r w:rsidR="00E635F6">
        <w:rPr>
          <w:rFonts w:ascii="Times New Roman" w:hAnsi="Times New Roman"/>
          <w:sz w:val="24"/>
          <w:szCs w:val="24"/>
        </w:rPr>
        <w:t xml:space="preserve">how to import it </w:t>
      </w:r>
      <w:r w:rsidR="002F6A1B">
        <w:rPr>
          <w:rFonts w:ascii="Times New Roman" w:hAnsi="Times New Roman"/>
          <w:sz w:val="24"/>
          <w:szCs w:val="24"/>
        </w:rPr>
        <w:t xml:space="preserve">and </w:t>
      </w:r>
      <w:r w:rsidR="00E635F6">
        <w:rPr>
          <w:rFonts w:ascii="Times New Roman" w:hAnsi="Times New Roman"/>
          <w:sz w:val="24"/>
          <w:szCs w:val="24"/>
        </w:rPr>
        <w:t xml:space="preserve">using the </w:t>
      </w:r>
      <w:r w:rsidR="005B7A52">
        <w:rPr>
          <w:rFonts w:ascii="Times New Roman" w:hAnsi="Times New Roman"/>
          <w:sz w:val="24"/>
          <w:szCs w:val="24"/>
        </w:rPr>
        <w:t>BrowserRouter</w:t>
      </w:r>
      <w:r w:rsidR="002F6A1B">
        <w:rPr>
          <w:rFonts w:ascii="Times New Roman" w:hAnsi="Times New Roman"/>
          <w:sz w:val="24"/>
          <w:szCs w:val="24"/>
        </w:rPr>
        <w:t xml:space="preserve"> tag</w:t>
      </w:r>
      <w:r w:rsidR="00E635F6">
        <w:rPr>
          <w:rFonts w:ascii="Times New Roman" w:hAnsi="Times New Roman"/>
          <w:sz w:val="24"/>
          <w:szCs w:val="24"/>
        </w:rPr>
        <w:t xml:space="preserve"> </w:t>
      </w:r>
    </w:p>
    <w:p w14:paraId="1276DC9F" w14:textId="3DD1886A" w:rsidR="00E635F6" w:rsidRDefault="00E635F6" w:rsidP="00E635F6">
      <w:pPr>
        <w:pStyle w:val="ListParagraph"/>
        <w:numPr>
          <w:ilvl w:val="2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nt over the basics of why to use </w:t>
      </w:r>
      <w:r w:rsidR="002F6A1B">
        <w:rPr>
          <w:rFonts w:ascii="Times New Roman" w:hAnsi="Times New Roman"/>
          <w:sz w:val="24"/>
          <w:szCs w:val="24"/>
        </w:rPr>
        <w:t>routss</w:t>
      </w:r>
    </w:p>
    <w:p w14:paraId="4597914E" w14:textId="3DAB86D5" w:rsidR="00E635F6" w:rsidRDefault="00E635F6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nt over </w:t>
      </w:r>
      <w:r w:rsidR="002F6A1B">
        <w:rPr>
          <w:rFonts w:ascii="Times New Roman" w:hAnsi="Times New Roman"/>
          <w:sz w:val="24"/>
          <w:szCs w:val="24"/>
        </w:rPr>
        <w:t xml:space="preserve">how to do </w:t>
      </w:r>
      <w:r>
        <w:rPr>
          <w:rFonts w:ascii="Times New Roman" w:hAnsi="Times New Roman"/>
          <w:sz w:val="24"/>
          <w:szCs w:val="24"/>
        </w:rPr>
        <w:t xml:space="preserve">future tasks with </w:t>
      </w:r>
      <w:r w:rsidR="002F6A1B">
        <w:rPr>
          <w:rFonts w:ascii="Times New Roman" w:hAnsi="Times New Roman"/>
          <w:sz w:val="24"/>
          <w:szCs w:val="24"/>
        </w:rPr>
        <w:t>pseudocode</w:t>
      </w:r>
    </w:p>
    <w:p w14:paraId="3CCC02A8" w14:textId="258C9349" w:rsidR="005940E8" w:rsidRDefault="002F6A1B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looked at a response data file with images /data</w:t>
      </w:r>
    </w:p>
    <w:p w14:paraId="5060246F" w14:textId="7A8FD5BB" w:rsidR="005940E8" w:rsidRDefault="005940E8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to improve the styling with CSS</w:t>
      </w:r>
    </w:p>
    <w:p w14:paraId="7B0759DF" w14:textId="19BADA3C" w:rsidR="007947F0" w:rsidRDefault="007947F0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 were shown a demo </w:t>
      </w:r>
      <w:r w:rsidR="001E14F3">
        <w:rPr>
          <w:rFonts w:ascii="Times New Roman" w:hAnsi="Times New Roman"/>
          <w:sz w:val="24"/>
          <w:szCs w:val="24"/>
        </w:rPr>
        <w:t>dogs</w:t>
      </w:r>
      <w:r w:rsidR="00BA642B">
        <w:rPr>
          <w:rFonts w:ascii="Times New Roman" w:hAnsi="Times New Roman"/>
          <w:sz w:val="24"/>
          <w:szCs w:val="24"/>
        </w:rPr>
        <w:t>/cats our project</w:t>
      </w:r>
      <w:r w:rsidR="001E14F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pp that uses </w:t>
      </w:r>
      <w:r w:rsidR="00BA642B">
        <w:rPr>
          <w:rFonts w:ascii="Times New Roman" w:hAnsi="Times New Roman"/>
          <w:sz w:val="24"/>
          <w:szCs w:val="24"/>
        </w:rPr>
        <w:t>effect and routes</w:t>
      </w:r>
    </w:p>
    <w:p w14:paraId="2CEF3592" w14:textId="688FC191" w:rsidR="001E14F3" w:rsidRDefault="001E14F3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ome hints on </w:t>
      </w:r>
      <w:r w:rsidR="00BA642B">
        <w:rPr>
          <w:rFonts w:ascii="Times New Roman" w:hAnsi="Times New Roman"/>
          <w:sz w:val="24"/>
          <w:szCs w:val="24"/>
        </w:rPr>
        <w:t>the project</w:t>
      </w:r>
      <w:r>
        <w:rPr>
          <w:rFonts w:ascii="Times New Roman" w:hAnsi="Times New Roman"/>
          <w:sz w:val="24"/>
          <w:szCs w:val="24"/>
        </w:rPr>
        <w:t xml:space="preserve"> were given</w:t>
      </w:r>
    </w:p>
    <w:p w14:paraId="11B49AF9" w14:textId="3E4272A7" w:rsidR="00194360" w:rsidRPr="00194360" w:rsidRDefault="00BA642B" w:rsidP="0097709C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discussed the capstone</w:t>
      </w:r>
    </w:p>
    <w:p w14:paraId="2D2159FB" w14:textId="7931F975" w:rsidR="00566A7F" w:rsidRDefault="00566A7F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D8F43C2" w14:textId="515F61C9" w:rsidR="00566A7F" w:rsidRDefault="00566A7F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FD6F636" w14:textId="7027461E" w:rsidR="00D15A31" w:rsidRDefault="00D15A31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0DCF0A5" w14:textId="2DB9E742" w:rsidR="00D15A31" w:rsidRDefault="00D15A31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0A875EE" w14:textId="0D3C0654" w:rsidR="002A6AAA" w:rsidRDefault="002A6AAA" w:rsidP="002A6AAA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8719EC7" w14:textId="52CB6BB4" w:rsidR="00022E38" w:rsidRDefault="00022E38" w:rsidP="002A6AAA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DA0394E" w14:textId="60EFB227" w:rsidR="00022E38" w:rsidRDefault="00022E38" w:rsidP="002A6AAA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022E38" w:rsidSect="00A443C0"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EE289" w14:textId="77777777" w:rsidR="00FB3261" w:rsidRDefault="00FB3261" w:rsidP="00C429D5">
      <w:pPr>
        <w:spacing w:after="0" w:line="240" w:lineRule="auto"/>
      </w:pPr>
      <w:r>
        <w:separator/>
      </w:r>
    </w:p>
  </w:endnote>
  <w:endnote w:type="continuationSeparator" w:id="0">
    <w:p w14:paraId="27E2FF4B" w14:textId="77777777" w:rsidR="00FB3261" w:rsidRDefault="00FB3261" w:rsidP="00C42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02967" w14:textId="77777777" w:rsidR="00FB3261" w:rsidRDefault="00FB3261" w:rsidP="00C429D5">
      <w:pPr>
        <w:spacing w:after="0" w:line="240" w:lineRule="auto"/>
      </w:pPr>
      <w:r>
        <w:separator/>
      </w:r>
    </w:p>
  </w:footnote>
  <w:footnote w:type="continuationSeparator" w:id="0">
    <w:p w14:paraId="5FC53F3C" w14:textId="77777777" w:rsidR="00FB3261" w:rsidRDefault="00FB3261" w:rsidP="00C42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8DAC9" w14:textId="0F7EF951" w:rsidR="00D510E0" w:rsidRPr="00D510E0" w:rsidRDefault="005624D1" w:rsidP="007F4620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 </w:t>
    </w:r>
    <w:r w:rsidR="00D510E0" w:rsidRPr="00D510E0">
      <w:rPr>
        <w:rFonts w:ascii="Times New Roman" w:hAnsi="Times New Roman"/>
        <w:sz w:val="24"/>
        <w:szCs w:val="24"/>
      </w:rPr>
      <w:tab/>
    </w:r>
    <w:r w:rsidR="00AF3201">
      <w:rPr>
        <w:rFonts w:ascii="Times New Roman" w:hAnsi="Times New Roman"/>
        <w:sz w:val="24"/>
        <w:szCs w:val="24"/>
      </w:rPr>
      <w:tab/>
    </w:r>
    <w:r w:rsidR="004E4004">
      <w:rPr>
        <w:rFonts w:ascii="Times New Roman" w:hAnsi="Times New Roman"/>
        <w:sz w:val="24"/>
        <w:szCs w:val="24"/>
      </w:rPr>
      <w:t>3</w:t>
    </w:r>
  </w:p>
  <w:p w14:paraId="552E2576" w14:textId="77777777" w:rsidR="00D510E0" w:rsidRDefault="00D510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ED77C" w14:textId="177EA6E4" w:rsidR="00E705FE" w:rsidRDefault="00054D7E" w:rsidP="00054D7E">
    <w:pPr>
      <w:pStyle w:val="Header"/>
      <w:tabs>
        <w:tab w:val="clear" w:pos="4680"/>
        <w:tab w:val="right" w:pos="9270"/>
      </w:tabs>
    </w:pPr>
    <w:bookmarkStart w:id="0" w:name="_Hlk536862852"/>
    <w:r>
      <w:rPr>
        <w:rFonts w:ascii="Times New Roman" w:hAnsi="Times New Roman"/>
        <w:sz w:val="24"/>
        <w:szCs w:val="24"/>
      </w:rPr>
      <w:tab/>
    </w:r>
    <w:bookmarkEnd w:id="0"/>
    <w:r w:rsidR="00776216" w:rsidRPr="00054D7E">
      <w:rPr>
        <w:rFonts w:ascii="Times New Roman" w:hAnsi="Times New Roman"/>
        <w:sz w:val="24"/>
        <w:szCs w:val="24"/>
      </w:rPr>
      <w:fldChar w:fldCharType="begin"/>
    </w:r>
    <w:r w:rsidRPr="00054D7E">
      <w:rPr>
        <w:rFonts w:ascii="Times New Roman" w:hAnsi="Times New Roman"/>
        <w:sz w:val="24"/>
        <w:szCs w:val="24"/>
      </w:rPr>
      <w:instrText xml:space="preserve"> PAGE   \* MERGEFORMAT </w:instrText>
    </w:r>
    <w:r w:rsidR="00776216" w:rsidRPr="00054D7E">
      <w:rPr>
        <w:rFonts w:ascii="Times New Roman" w:hAnsi="Times New Roman"/>
        <w:sz w:val="24"/>
        <w:szCs w:val="24"/>
      </w:rPr>
      <w:fldChar w:fldCharType="separate"/>
    </w:r>
    <w:r w:rsidR="00BD48C0">
      <w:rPr>
        <w:rFonts w:ascii="Times New Roman" w:hAnsi="Times New Roman"/>
        <w:noProof/>
        <w:sz w:val="24"/>
        <w:szCs w:val="24"/>
      </w:rPr>
      <w:t>1</w:t>
    </w:r>
    <w:r w:rsidR="00776216" w:rsidRPr="00054D7E">
      <w:rPr>
        <w:rFonts w:ascii="Times New Roman" w:hAnsi="Times New Roman"/>
        <w:noProof/>
        <w:sz w:val="24"/>
        <w:szCs w:val="24"/>
      </w:rPr>
      <w:fldChar w:fldCharType="end"/>
    </w:r>
  </w:p>
  <w:p w14:paraId="476D634C" w14:textId="77777777" w:rsidR="007F4620" w:rsidRPr="007F4620" w:rsidRDefault="007F4620">
    <w:pPr>
      <w:pStyle w:val="Header"/>
      <w:rPr>
        <w:rFonts w:ascii="Times New Roman" w:hAnsi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8616A" w14:textId="71D87082" w:rsidR="00A443C0" w:rsidRDefault="00A443C0" w:rsidP="00054D7E">
    <w:pPr>
      <w:pStyle w:val="Header"/>
      <w:tabs>
        <w:tab w:val="clear" w:pos="4680"/>
        <w:tab w:val="right" w:pos="9270"/>
      </w:tabs>
    </w:pPr>
    <w:r>
      <w:rPr>
        <w:rFonts w:ascii="Times New Roman" w:hAnsi="Times New Roman"/>
        <w:sz w:val="24"/>
        <w:szCs w:val="24"/>
      </w:rPr>
      <w:tab/>
    </w:r>
    <w:r w:rsidR="004E4004">
      <w:rPr>
        <w:rFonts w:ascii="Times New Roman" w:hAnsi="Times New Roman"/>
        <w:sz w:val="24"/>
        <w:szCs w:val="24"/>
      </w:rPr>
      <w:t>2</w:t>
    </w:r>
  </w:p>
  <w:p w14:paraId="769DEC9B" w14:textId="77777777" w:rsidR="00A443C0" w:rsidRPr="007F4620" w:rsidRDefault="00A443C0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91436"/>
    <w:multiLevelType w:val="hybridMultilevel"/>
    <w:tmpl w:val="1A80F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01927"/>
    <w:multiLevelType w:val="hybridMultilevel"/>
    <w:tmpl w:val="40F43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95714"/>
    <w:multiLevelType w:val="hybridMultilevel"/>
    <w:tmpl w:val="E49249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D16CB0"/>
    <w:multiLevelType w:val="hybridMultilevel"/>
    <w:tmpl w:val="EE360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A23DB"/>
    <w:multiLevelType w:val="hybridMultilevel"/>
    <w:tmpl w:val="743A4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242CE"/>
    <w:multiLevelType w:val="hybridMultilevel"/>
    <w:tmpl w:val="8CAAE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C6119"/>
    <w:multiLevelType w:val="hybridMultilevel"/>
    <w:tmpl w:val="76BA3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994DEC"/>
    <w:multiLevelType w:val="hybridMultilevel"/>
    <w:tmpl w:val="25EA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60D20"/>
    <w:multiLevelType w:val="multilevel"/>
    <w:tmpl w:val="7518A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25A37"/>
    <w:multiLevelType w:val="hybridMultilevel"/>
    <w:tmpl w:val="81D65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204AD"/>
    <w:multiLevelType w:val="hybridMultilevel"/>
    <w:tmpl w:val="8C28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A02E0"/>
    <w:multiLevelType w:val="hybridMultilevel"/>
    <w:tmpl w:val="4EDE1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04C6D"/>
    <w:multiLevelType w:val="hybridMultilevel"/>
    <w:tmpl w:val="806AF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514B2F"/>
    <w:multiLevelType w:val="hybridMultilevel"/>
    <w:tmpl w:val="E9D4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645B9"/>
    <w:multiLevelType w:val="hybridMultilevel"/>
    <w:tmpl w:val="FDC87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AF37B4"/>
    <w:multiLevelType w:val="hybridMultilevel"/>
    <w:tmpl w:val="46D0F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9005F7"/>
    <w:multiLevelType w:val="multilevel"/>
    <w:tmpl w:val="2CD8A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C51685A"/>
    <w:multiLevelType w:val="hybridMultilevel"/>
    <w:tmpl w:val="36F4B358"/>
    <w:lvl w:ilvl="0" w:tplc="ABC05D3C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5D380384"/>
    <w:multiLevelType w:val="hybridMultilevel"/>
    <w:tmpl w:val="2F6A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F5852"/>
    <w:multiLevelType w:val="hybridMultilevel"/>
    <w:tmpl w:val="2C865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F77F6D"/>
    <w:multiLevelType w:val="hybridMultilevel"/>
    <w:tmpl w:val="9ADEA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"/>
  </w:num>
  <w:num w:numId="4">
    <w:abstractNumId w:val="9"/>
  </w:num>
  <w:num w:numId="5">
    <w:abstractNumId w:val="13"/>
  </w:num>
  <w:num w:numId="6">
    <w:abstractNumId w:val="4"/>
  </w:num>
  <w:num w:numId="7">
    <w:abstractNumId w:val="0"/>
  </w:num>
  <w:num w:numId="8">
    <w:abstractNumId w:val="18"/>
  </w:num>
  <w:num w:numId="9">
    <w:abstractNumId w:val="19"/>
  </w:num>
  <w:num w:numId="10">
    <w:abstractNumId w:val="7"/>
  </w:num>
  <w:num w:numId="11">
    <w:abstractNumId w:val="11"/>
  </w:num>
  <w:num w:numId="12">
    <w:abstractNumId w:val="16"/>
  </w:num>
  <w:num w:numId="13">
    <w:abstractNumId w:val="15"/>
  </w:num>
  <w:num w:numId="14">
    <w:abstractNumId w:val="12"/>
  </w:num>
  <w:num w:numId="15">
    <w:abstractNumId w:val="5"/>
  </w:num>
  <w:num w:numId="16">
    <w:abstractNumId w:val="8"/>
  </w:num>
  <w:num w:numId="17">
    <w:abstractNumId w:val="17"/>
  </w:num>
  <w:num w:numId="18">
    <w:abstractNumId w:val="1"/>
  </w:num>
  <w:num w:numId="19">
    <w:abstractNumId w:val="20"/>
  </w:num>
  <w:num w:numId="20">
    <w:abstractNumId w:val="3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jUxN7A0Mze1MDBQ0lEKTi0uzszPAykwsqwFAMGKYGwtAAAA"/>
  </w:docVars>
  <w:rsids>
    <w:rsidRoot w:val="00C429D5"/>
    <w:rsid w:val="00006E41"/>
    <w:rsid w:val="00022E38"/>
    <w:rsid w:val="0002332C"/>
    <w:rsid w:val="00050207"/>
    <w:rsid w:val="00054D7E"/>
    <w:rsid w:val="00067A3C"/>
    <w:rsid w:val="0007189E"/>
    <w:rsid w:val="00071E59"/>
    <w:rsid w:val="000768E7"/>
    <w:rsid w:val="0009311E"/>
    <w:rsid w:val="000A33DA"/>
    <w:rsid w:val="000A788E"/>
    <w:rsid w:val="000B2DCC"/>
    <w:rsid w:val="000C1730"/>
    <w:rsid w:val="000C58C2"/>
    <w:rsid w:val="000E3C01"/>
    <w:rsid w:val="000E3E3C"/>
    <w:rsid w:val="000F5943"/>
    <w:rsid w:val="000F7188"/>
    <w:rsid w:val="00102196"/>
    <w:rsid w:val="0010661B"/>
    <w:rsid w:val="00114D44"/>
    <w:rsid w:val="00117EEF"/>
    <w:rsid w:val="00123131"/>
    <w:rsid w:val="00125722"/>
    <w:rsid w:val="00142693"/>
    <w:rsid w:val="001807E9"/>
    <w:rsid w:val="001830C1"/>
    <w:rsid w:val="00183445"/>
    <w:rsid w:val="0018522B"/>
    <w:rsid w:val="00187879"/>
    <w:rsid w:val="00194360"/>
    <w:rsid w:val="001A41CD"/>
    <w:rsid w:val="001A4223"/>
    <w:rsid w:val="001A4313"/>
    <w:rsid w:val="001E14F3"/>
    <w:rsid w:val="001F2F88"/>
    <w:rsid w:val="00203E1C"/>
    <w:rsid w:val="0020416F"/>
    <w:rsid w:val="0022434E"/>
    <w:rsid w:val="00230BB3"/>
    <w:rsid w:val="00237427"/>
    <w:rsid w:val="0025784E"/>
    <w:rsid w:val="002618C9"/>
    <w:rsid w:val="002675D6"/>
    <w:rsid w:val="0027081B"/>
    <w:rsid w:val="00281837"/>
    <w:rsid w:val="00284A56"/>
    <w:rsid w:val="00285BD8"/>
    <w:rsid w:val="00296273"/>
    <w:rsid w:val="002A1C29"/>
    <w:rsid w:val="002A6AAA"/>
    <w:rsid w:val="002B7C12"/>
    <w:rsid w:val="002D035B"/>
    <w:rsid w:val="002E03C8"/>
    <w:rsid w:val="002E5A9D"/>
    <w:rsid w:val="002F6A1B"/>
    <w:rsid w:val="003040E4"/>
    <w:rsid w:val="00307EFA"/>
    <w:rsid w:val="003215B4"/>
    <w:rsid w:val="0032753C"/>
    <w:rsid w:val="00332389"/>
    <w:rsid w:val="003411E5"/>
    <w:rsid w:val="00353600"/>
    <w:rsid w:val="003665AB"/>
    <w:rsid w:val="00372538"/>
    <w:rsid w:val="0037494F"/>
    <w:rsid w:val="003A7BA4"/>
    <w:rsid w:val="00405682"/>
    <w:rsid w:val="004067F1"/>
    <w:rsid w:val="00423213"/>
    <w:rsid w:val="00425B0F"/>
    <w:rsid w:val="00435E54"/>
    <w:rsid w:val="004441DD"/>
    <w:rsid w:val="00444B7D"/>
    <w:rsid w:val="0044526A"/>
    <w:rsid w:val="00450AE3"/>
    <w:rsid w:val="00452BB5"/>
    <w:rsid w:val="00453E98"/>
    <w:rsid w:val="004766BC"/>
    <w:rsid w:val="00476835"/>
    <w:rsid w:val="004778F5"/>
    <w:rsid w:val="00487CFF"/>
    <w:rsid w:val="00492255"/>
    <w:rsid w:val="0049402A"/>
    <w:rsid w:val="004963A6"/>
    <w:rsid w:val="004C19D4"/>
    <w:rsid w:val="004D497F"/>
    <w:rsid w:val="004E4004"/>
    <w:rsid w:val="005109FE"/>
    <w:rsid w:val="00527216"/>
    <w:rsid w:val="0053316C"/>
    <w:rsid w:val="005624C9"/>
    <w:rsid w:val="005624D1"/>
    <w:rsid w:val="00566A7F"/>
    <w:rsid w:val="00567624"/>
    <w:rsid w:val="005708D3"/>
    <w:rsid w:val="00587B5A"/>
    <w:rsid w:val="00592557"/>
    <w:rsid w:val="0059256C"/>
    <w:rsid w:val="005940E8"/>
    <w:rsid w:val="005A1E47"/>
    <w:rsid w:val="005A38DD"/>
    <w:rsid w:val="005B758F"/>
    <w:rsid w:val="005B7A52"/>
    <w:rsid w:val="005D29DE"/>
    <w:rsid w:val="006022F1"/>
    <w:rsid w:val="0061052C"/>
    <w:rsid w:val="00613B4B"/>
    <w:rsid w:val="00633577"/>
    <w:rsid w:val="0064184C"/>
    <w:rsid w:val="006452DC"/>
    <w:rsid w:val="00651AC1"/>
    <w:rsid w:val="00662D15"/>
    <w:rsid w:val="0068043A"/>
    <w:rsid w:val="00697301"/>
    <w:rsid w:val="006B3500"/>
    <w:rsid w:val="006B787E"/>
    <w:rsid w:val="006C0662"/>
    <w:rsid w:val="006C490D"/>
    <w:rsid w:val="006C7297"/>
    <w:rsid w:val="006D49CD"/>
    <w:rsid w:val="006D65F0"/>
    <w:rsid w:val="006D6E75"/>
    <w:rsid w:val="006E0B38"/>
    <w:rsid w:val="006E10C6"/>
    <w:rsid w:val="006F015F"/>
    <w:rsid w:val="00700096"/>
    <w:rsid w:val="00712D9B"/>
    <w:rsid w:val="00715E38"/>
    <w:rsid w:val="0072140E"/>
    <w:rsid w:val="007229A6"/>
    <w:rsid w:val="00732151"/>
    <w:rsid w:val="0075257E"/>
    <w:rsid w:val="00754236"/>
    <w:rsid w:val="00772E2A"/>
    <w:rsid w:val="00776216"/>
    <w:rsid w:val="007848F0"/>
    <w:rsid w:val="007947F0"/>
    <w:rsid w:val="007972EA"/>
    <w:rsid w:val="007B6AA2"/>
    <w:rsid w:val="007D7057"/>
    <w:rsid w:val="007D712F"/>
    <w:rsid w:val="007E1E57"/>
    <w:rsid w:val="007E2628"/>
    <w:rsid w:val="007F068D"/>
    <w:rsid w:val="007F4620"/>
    <w:rsid w:val="008024A1"/>
    <w:rsid w:val="00825FDC"/>
    <w:rsid w:val="00862830"/>
    <w:rsid w:val="008860F2"/>
    <w:rsid w:val="00890376"/>
    <w:rsid w:val="00893168"/>
    <w:rsid w:val="008A0DE6"/>
    <w:rsid w:val="008A33A4"/>
    <w:rsid w:val="008B0C8E"/>
    <w:rsid w:val="008B0FA9"/>
    <w:rsid w:val="008C1AF5"/>
    <w:rsid w:val="008C4266"/>
    <w:rsid w:val="008C5DBE"/>
    <w:rsid w:val="008C6017"/>
    <w:rsid w:val="008C7E72"/>
    <w:rsid w:val="008D76ED"/>
    <w:rsid w:val="008E390B"/>
    <w:rsid w:val="008E5A52"/>
    <w:rsid w:val="00902DE9"/>
    <w:rsid w:val="0090705B"/>
    <w:rsid w:val="009106F1"/>
    <w:rsid w:val="009134B4"/>
    <w:rsid w:val="009135A1"/>
    <w:rsid w:val="00914ACA"/>
    <w:rsid w:val="009230A3"/>
    <w:rsid w:val="00924C20"/>
    <w:rsid w:val="00927CAA"/>
    <w:rsid w:val="009374BD"/>
    <w:rsid w:val="00945F70"/>
    <w:rsid w:val="00947BB9"/>
    <w:rsid w:val="00957E62"/>
    <w:rsid w:val="00963DF4"/>
    <w:rsid w:val="00971D7C"/>
    <w:rsid w:val="00975487"/>
    <w:rsid w:val="00976A46"/>
    <w:rsid w:val="00984D7E"/>
    <w:rsid w:val="0099216D"/>
    <w:rsid w:val="009942EB"/>
    <w:rsid w:val="00995215"/>
    <w:rsid w:val="009A3E63"/>
    <w:rsid w:val="009A72A7"/>
    <w:rsid w:val="009B2559"/>
    <w:rsid w:val="009C42EB"/>
    <w:rsid w:val="009D2493"/>
    <w:rsid w:val="009D4E3A"/>
    <w:rsid w:val="009D6921"/>
    <w:rsid w:val="009D75DC"/>
    <w:rsid w:val="009E1AEE"/>
    <w:rsid w:val="009E66C8"/>
    <w:rsid w:val="009F1725"/>
    <w:rsid w:val="00A05362"/>
    <w:rsid w:val="00A07163"/>
    <w:rsid w:val="00A119A0"/>
    <w:rsid w:val="00A16F08"/>
    <w:rsid w:val="00A30732"/>
    <w:rsid w:val="00A36D0F"/>
    <w:rsid w:val="00A3792D"/>
    <w:rsid w:val="00A443C0"/>
    <w:rsid w:val="00A50378"/>
    <w:rsid w:val="00A5173D"/>
    <w:rsid w:val="00A5450E"/>
    <w:rsid w:val="00A605F1"/>
    <w:rsid w:val="00A73FA4"/>
    <w:rsid w:val="00A906DE"/>
    <w:rsid w:val="00A9127C"/>
    <w:rsid w:val="00AA680F"/>
    <w:rsid w:val="00AC38B8"/>
    <w:rsid w:val="00AC5C01"/>
    <w:rsid w:val="00AD3C82"/>
    <w:rsid w:val="00AD5050"/>
    <w:rsid w:val="00AE1B0E"/>
    <w:rsid w:val="00AE3D53"/>
    <w:rsid w:val="00AE7271"/>
    <w:rsid w:val="00AF3201"/>
    <w:rsid w:val="00B156F5"/>
    <w:rsid w:val="00B30293"/>
    <w:rsid w:val="00B3377C"/>
    <w:rsid w:val="00B43593"/>
    <w:rsid w:val="00B44C8B"/>
    <w:rsid w:val="00B52EB2"/>
    <w:rsid w:val="00B93146"/>
    <w:rsid w:val="00BA4874"/>
    <w:rsid w:val="00BA642B"/>
    <w:rsid w:val="00BB4CB1"/>
    <w:rsid w:val="00BC1AF3"/>
    <w:rsid w:val="00BC3E74"/>
    <w:rsid w:val="00BD48C0"/>
    <w:rsid w:val="00BE4735"/>
    <w:rsid w:val="00BF10A6"/>
    <w:rsid w:val="00BF4852"/>
    <w:rsid w:val="00C1013E"/>
    <w:rsid w:val="00C11662"/>
    <w:rsid w:val="00C12701"/>
    <w:rsid w:val="00C1582F"/>
    <w:rsid w:val="00C40835"/>
    <w:rsid w:val="00C41939"/>
    <w:rsid w:val="00C429D5"/>
    <w:rsid w:val="00C43D86"/>
    <w:rsid w:val="00C457BE"/>
    <w:rsid w:val="00C45829"/>
    <w:rsid w:val="00C5385B"/>
    <w:rsid w:val="00C645D7"/>
    <w:rsid w:val="00C761B0"/>
    <w:rsid w:val="00C97D4B"/>
    <w:rsid w:val="00CD021F"/>
    <w:rsid w:val="00CD141A"/>
    <w:rsid w:val="00CD2687"/>
    <w:rsid w:val="00CD36C0"/>
    <w:rsid w:val="00CE1C55"/>
    <w:rsid w:val="00CE37FF"/>
    <w:rsid w:val="00CE7648"/>
    <w:rsid w:val="00CF1B7F"/>
    <w:rsid w:val="00CF78C2"/>
    <w:rsid w:val="00D01B4E"/>
    <w:rsid w:val="00D10331"/>
    <w:rsid w:val="00D15A31"/>
    <w:rsid w:val="00D21018"/>
    <w:rsid w:val="00D3076A"/>
    <w:rsid w:val="00D33977"/>
    <w:rsid w:val="00D35E83"/>
    <w:rsid w:val="00D3692B"/>
    <w:rsid w:val="00D37848"/>
    <w:rsid w:val="00D46B71"/>
    <w:rsid w:val="00D510E0"/>
    <w:rsid w:val="00D519B4"/>
    <w:rsid w:val="00D80AF4"/>
    <w:rsid w:val="00D819B7"/>
    <w:rsid w:val="00D81B24"/>
    <w:rsid w:val="00DA4CAF"/>
    <w:rsid w:val="00DA547B"/>
    <w:rsid w:val="00DD04A5"/>
    <w:rsid w:val="00DD0DD6"/>
    <w:rsid w:val="00DE432A"/>
    <w:rsid w:val="00DF3ED6"/>
    <w:rsid w:val="00E06AA4"/>
    <w:rsid w:val="00E102A5"/>
    <w:rsid w:val="00E34D25"/>
    <w:rsid w:val="00E40224"/>
    <w:rsid w:val="00E46872"/>
    <w:rsid w:val="00E51AE5"/>
    <w:rsid w:val="00E635F6"/>
    <w:rsid w:val="00E705FE"/>
    <w:rsid w:val="00E91F51"/>
    <w:rsid w:val="00E91FB3"/>
    <w:rsid w:val="00E931E0"/>
    <w:rsid w:val="00EA0F9C"/>
    <w:rsid w:val="00EA5E94"/>
    <w:rsid w:val="00EB7B5C"/>
    <w:rsid w:val="00EC7863"/>
    <w:rsid w:val="00ED30A0"/>
    <w:rsid w:val="00ED4DE9"/>
    <w:rsid w:val="00EE2DEA"/>
    <w:rsid w:val="00EE6102"/>
    <w:rsid w:val="00EF7802"/>
    <w:rsid w:val="00F11AFE"/>
    <w:rsid w:val="00F24C10"/>
    <w:rsid w:val="00F303D3"/>
    <w:rsid w:val="00F43C6D"/>
    <w:rsid w:val="00F52D83"/>
    <w:rsid w:val="00F61197"/>
    <w:rsid w:val="00F724BF"/>
    <w:rsid w:val="00F7616E"/>
    <w:rsid w:val="00F83393"/>
    <w:rsid w:val="00F87BD6"/>
    <w:rsid w:val="00F935F1"/>
    <w:rsid w:val="00FA3B01"/>
    <w:rsid w:val="00FB2012"/>
    <w:rsid w:val="00FB3261"/>
    <w:rsid w:val="00FB361F"/>
    <w:rsid w:val="00FE3426"/>
    <w:rsid w:val="00FF4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0AAA1"/>
  <w15:docId w15:val="{745622C8-77E2-4C9D-A7CB-8A5D4B318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050"/>
    <w:pPr>
      <w:spacing w:after="200" w:line="276" w:lineRule="auto"/>
    </w:pPr>
    <w:rPr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34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6AA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9D5"/>
  </w:style>
  <w:style w:type="paragraph" w:styleId="Footer">
    <w:name w:val="footer"/>
    <w:basedOn w:val="Normal"/>
    <w:link w:val="FooterChar"/>
    <w:uiPriority w:val="99"/>
    <w:unhideWhenUsed/>
    <w:rsid w:val="00C42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9D5"/>
  </w:style>
  <w:style w:type="character" w:styleId="Hyperlink">
    <w:name w:val="Hyperlink"/>
    <w:basedOn w:val="DefaultParagraphFont"/>
    <w:uiPriority w:val="99"/>
    <w:unhideWhenUsed/>
    <w:rsid w:val="008E5A52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34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6D6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6E7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6E7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E7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6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E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F7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4E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12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3E63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A6AA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77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9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4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4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8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17A63A-3BBB-4471-9004-FDC26B7FC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MC</Company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michelle</cp:lastModifiedBy>
  <cp:revision>5</cp:revision>
  <dcterms:created xsi:type="dcterms:W3CDTF">2021-12-12T15:28:00Z</dcterms:created>
  <dcterms:modified xsi:type="dcterms:W3CDTF">2022-01-02T22:14:00Z</dcterms:modified>
</cp:coreProperties>
</file>